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3d0130b6-0aa4-42cd-b4bd-499eeaebd3e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d0130b6-0aa4-42cd-b4bd-499eeaebd3e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1810ce4-dabf-4a59-985b-4c57db46128c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1810ce4-dabf-4a59-985b-4c57db46128c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05c8d8c-c926-4653-aea5-6a9c91d2f446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05c8d8c-c926-4653-aea5-6a9c91d2f44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fed731b-6599-4d7a-b596-4a3dd1c7c7d3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fed731b-6599-4d7a-b596-4a3dd1c7c7d3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918fcb0-ce48-4a18-9eb7-9b8364f2e9e4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918fcb0-ce48-4a18-9eb7-9b8364f2e9e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2340ae9-1a9f-403f-85b5-ecbd16a0d1a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2340ae9-1a9f-403f-85b5-ecbd16a0d1a6"/>
      <w:r>
        <w:rPr>
          <w:rFonts/>
          <w:b w:val="true"/>
        </w:rPr>
        <w:t xml:space="preserve">: </w:t>
      </w:r>
      <w:r>
        <w:t xml:space="preserve">B - Enoncé 14 : La consommation de Puff Bars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236ead7-13ff-45ad-8f9c-f1393631f9e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236ead7-13ff-45ad-8f9c-f1393631f9e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01378b9-b34d-4f7c-a1e6-56f86be228e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01378b9-b34d-4f7c-a1e6-56f86be228e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c34cadd-0925-4ec7-9e38-0af9780f2c89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34cadd-0925-4ec7-9e38-0af9780f2c89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83a39df-15e1-4756-8739-5556029d0950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83a39df-15e1-4756-8739-5556029d0950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9493a9b-6e3a-4fad-88f4-c4c03ebaea61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9493a9b-6e3a-4fad-88f4-c4c03ebaea61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a55a25f-3ee4-42b7-b003-8eb3d723cce7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a55a25f-3ee4-42b7-b003-8eb3d723cce7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5:36Z</dcterms:created>
  <dcterms:modified xsi:type="dcterms:W3CDTF">2023-09-26T12:25:4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9</vt:lpwstr>
  </property>
</Properties>
</file>